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44827D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iCs/>
          <w:sz w:val="36"/>
          <w:szCs w:val="36"/>
        </w:rPr>
      </w:pPr>
      <w:bookmarkStart w:id="0" w:name="_GoBack"/>
      <w:bookmarkEnd w:id="0"/>
    </w:p>
    <w:p w14:paraId="304EA285" w14:textId="77777777" w:rsidR="001A4F37" w:rsidRPr="00B11A30" w:rsidRDefault="001A4F37" w:rsidP="007C6C61">
      <w:pPr>
        <w:autoSpaceDE w:val="0"/>
        <w:autoSpaceDN w:val="0"/>
        <w:adjustRightInd w:val="0"/>
        <w:spacing w:after="0" w:line="240" w:lineRule="auto"/>
        <w:jc w:val="center"/>
        <w:rPr>
          <w:rFonts w:ascii="Baskerville Old Face" w:hAnsi="Baskerville Old Face"/>
          <w:b/>
          <w:bCs/>
          <w:i/>
          <w:iCs/>
          <w:sz w:val="36"/>
          <w:szCs w:val="36"/>
        </w:rPr>
      </w:pPr>
      <w:r w:rsidRPr="00B11A30">
        <w:rPr>
          <w:rFonts w:ascii="Baskerville Old Face" w:hAnsi="Baskerville Old Face"/>
          <w:b/>
          <w:bCs/>
          <w:i/>
          <w:iCs/>
          <w:sz w:val="36"/>
          <w:szCs w:val="36"/>
        </w:rPr>
        <w:t>CERTIFICATE OF ATTENDANCE</w:t>
      </w:r>
    </w:p>
    <w:p w14:paraId="53BD8921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iCs/>
          <w:sz w:val="36"/>
          <w:szCs w:val="36"/>
        </w:rPr>
      </w:pPr>
    </w:p>
    <w:p w14:paraId="29429566" w14:textId="77777777" w:rsidR="007C6C61" w:rsidRDefault="00433E2D" w:rsidP="00433E2D">
      <w:pPr>
        <w:pBdr>
          <w:bottom w:val="single" w:sz="12" w:space="2" w:color="auto"/>
        </w:pBd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 xml:space="preserve">Attendee Name: </w:t>
      </w:r>
    </w:p>
    <w:p w14:paraId="7A6A3ECC" w14:textId="77777777" w:rsidR="00433E2D" w:rsidRDefault="00433E2D" w:rsidP="00425144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iCs/>
          <w:sz w:val="36"/>
          <w:szCs w:val="36"/>
        </w:rPr>
      </w:pPr>
    </w:p>
    <w:p w14:paraId="58F802A8" w14:textId="77777777" w:rsidR="00433E2D" w:rsidRDefault="00433E2D" w:rsidP="00425144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iCs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  <w:gridCol w:w="3500"/>
      </w:tblGrid>
      <w:tr w:rsidR="000C3340" w14:paraId="51ADD6C6" w14:textId="77777777" w:rsidTr="00AC1350">
        <w:tc>
          <w:tcPr>
            <w:tcW w:w="9450" w:type="dxa"/>
          </w:tcPr>
          <w:p w14:paraId="3D8ACC43" w14:textId="77777777" w:rsidR="009C35C0" w:rsidRDefault="009C35C0" w:rsidP="0042514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Book Antiqua" w:hAnsi="Book Antiqua" w:cs="Book Antiqua"/>
                <w:b/>
                <w:color w:val="C00000"/>
                <w:sz w:val="40"/>
              </w:rPr>
            </w:pPr>
          </w:p>
          <w:p w14:paraId="7A874EDC" w14:textId="4AD146B2" w:rsidR="000C3340" w:rsidRPr="00F417D4" w:rsidRDefault="00832784" w:rsidP="0042514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i/>
                <w:sz w:val="44"/>
                <w:szCs w:val="44"/>
              </w:rPr>
            </w:pPr>
            <w:r>
              <w:rPr>
                <w:b/>
                <w:bCs/>
                <w:i/>
                <w:sz w:val="44"/>
                <w:szCs w:val="44"/>
              </w:rPr>
              <w:t>Diversity in</w:t>
            </w:r>
            <w:r w:rsidR="00F417D4" w:rsidRPr="00F417D4">
              <w:rPr>
                <w:b/>
                <w:bCs/>
                <w:i/>
                <w:sz w:val="44"/>
                <w:szCs w:val="44"/>
              </w:rPr>
              <w:t xml:space="preserve"> AAC</w:t>
            </w:r>
          </w:p>
          <w:p w14:paraId="3295630E" w14:textId="5AA59A96" w:rsidR="00F417D4" w:rsidRPr="00F417D4" w:rsidRDefault="00832784" w:rsidP="0042514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i/>
                <w:sz w:val="44"/>
                <w:szCs w:val="44"/>
              </w:rPr>
            </w:pPr>
            <w:r>
              <w:rPr>
                <w:b/>
                <w:bCs/>
                <w:i/>
                <w:sz w:val="44"/>
                <w:szCs w:val="44"/>
              </w:rPr>
              <w:t>April 28</w:t>
            </w:r>
            <w:r w:rsidR="00F417D4" w:rsidRPr="00F417D4">
              <w:rPr>
                <w:b/>
                <w:bCs/>
                <w:i/>
                <w:sz w:val="44"/>
                <w:szCs w:val="44"/>
              </w:rPr>
              <w:t>, 2021</w:t>
            </w:r>
          </w:p>
          <w:p w14:paraId="10CAE907" w14:textId="7E6EC4F8" w:rsidR="00F417D4" w:rsidRPr="008D4A4E" w:rsidRDefault="00F417D4" w:rsidP="0042514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i/>
                <w:sz w:val="44"/>
                <w:szCs w:val="44"/>
              </w:rPr>
            </w:pPr>
          </w:p>
        </w:tc>
        <w:tc>
          <w:tcPr>
            <w:tcW w:w="3500" w:type="dxa"/>
          </w:tcPr>
          <w:p w14:paraId="535A7E58" w14:textId="77777777" w:rsidR="000C3340" w:rsidRDefault="00AC1350" w:rsidP="00425144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44"/>
                <w:szCs w:val="44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6E41782" wp14:editId="17669698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0</wp:posOffset>
                  </wp:positionV>
                  <wp:extent cx="2047875" cy="847725"/>
                  <wp:effectExtent l="0" t="0" r="9525" b="9525"/>
                  <wp:wrapThrough wrapText="bothSides">
                    <wp:wrapPolygon edited="0">
                      <wp:start x="0" y="0"/>
                      <wp:lineTo x="0" y="21357"/>
                      <wp:lineTo x="21500" y="21357"/>
                      <wp:lineTo x="215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5155DD9" w14:textId="77777777" w:rsidR="00F76536" w:rsidRDefault="00F76536" w:rsidP="00F76536">
      <w:pPr>
        <w:autoSpaceDE w:val="0"/>
        <w:autoSpaceDN w:val="0"/>
        <w:adjustRightInd w:val="0"/>
        <w:spacing w:after="0" w:line="240" w:lineRule="auto"/>
        <w:jc w:val="center"/>
        <w:rPr>
          <w:i/>
          <w:iCs/>
          <w:sz w:val="32"/>
          <w:szCs w:val="32"/>
        </w:rPr>
      </w:pPr>
    </w:p>
    <w:p w14:paraId="6FBE013B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 xml:space="preserve">This </w:t>
      </w:r>
      <w:r w:rsidR="00E17ED5">
        <w:rPr>
          <w:i/>
          <w:iCs/>
          <w:sz w:val="32"/>
          <w:szCs w:val="32"/>
        </w:rPr>
        <w:t>webinar</w:t>
      </w:r>
      <w:r>
        <w:rPr>
          <w:i/>
          <w:iCs/>
          <w:sz w:val="32"/>
          <w:szCs w:val="32"/>
        </w:rPr>
        <w:t xml:space="preserve"> included </w:t>
      </w:r>
      <w:r w:rsidR="00E17ED5">
        <w:rPr>
          <w:i/>
          <w:iCs/>
          <w:sz w:val="32"/>
          <w:szCs w:val="32"/>
        </w:rPr>
        <w:t>1</w:t>
      </w:r>
      <w:r w:rsidRPr="00F76536">
        <w:rPr>
          <w:i/>
          <w:iCs/>
          <w:sz w:val="32"/>
          <w:szCs w:val="32"/>
        </w:rPr>
        <w:t xml:space="preserve"> hour</w:t>
      </w:r>
      <w:r>
        <w:rPr>
          <w:i/>
          <w:iCs/>
          <w:sz w:val="32"/>
          <w:szCs w:val="32"/>
        </w:rPr>
        <w:t xml:space="preserve"> of instruction in professional subject matter</w:t>
      </w:r>
    </w:p>
    <w:p w14:paraId="67422580" w14:textId="77777777" w:rsidR="007C6C61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for speech-language pathologists.</w:t>
      </w:r>
      <w:r w:rsidR="00E17ED5">
        <w:rPr>
          <w:i/>
          <w:iCs/>
          <w:sz w:val="32"/>
          <w:szCs w:val="32"/>
        </w:rPr>
        <w:t xml:space="preserve">  .1</w:t>
      </w:r>
      <w:r w:rsidR="007C6C61">
        <w:rPr>
          <w:i/>
          <w:iCs/>
          <w:sz w:val="32"/>
          <w:szCs w:val="32"/>
        </w:rPr>
        <w:t xml:space="preserve"> hours earned</w:t>
      </w:r>
    </w:p>
    <w:p w14:paraId="6FA57D15" w14:textId="77777777" w:rsidR="007C6C61" w:rsidRDefault="007C6C61" w:rsidP="001A4F37">
      <w:pPr>
        <w:autoSpaceDE w:val="0"/>
        <w:autoSpaceDN w:val="0"/>
        <w:adjustRightInd w:val="0"/>
        <w:spacing w:after="0" w:line="240" w:lineRule="auto"/>
        <w:jc w:val="center"/>
        <w:rPr>
          <w:i/>
          <w:iCs/>
          <w:sz w:val="32"/>
          <w:szCs w:val="32"/>
        </w:rPr>
      </w:pPr>
    </w:p>
    <w:p w14:paraId="3ABC89D0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is certificate neither awards ASHA CEUs nor verifies that</w:t>
      </w:r>
    </w:p>
    <w:p w14:paraId="6DFFBBB7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HA CEUs have been awarded to the person named above.</w:t>
      </w:r>
    </w:p>
    <w:p w14:paraId="06D13C71" w14:textId="77777777" w:rsidR="00E17ED5" w:rsidRDefault="00E17ED5" w:rsidP="001A4F37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</w:rPr>
      </w:pPr>
    </w:p>
    <w:p w14:paraId="24087054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szCs w:val="24"/>
        </w:rPr>
      </w:pPr>
      <w:r>
        <w:rPr>
          <w:szCs w:val="24"/>
        </w:rPr>
        <w:t>ASHA CEUs are awarded by the ASHA CE Registry upon receipt of the CEU Participant Form from</w:t>
      </w:r>
    </w:p>
    <w:p w14:paraId="72C9FF9C" w14:textId="77777777" w:rsidR="001A4F37" w:rsidRDefault="001A4F37" w:rsidP="001A4F37">
      <w:pPr>
        <w:autoSpaceDE w:val="0"/>
        <w:autoSpaceDN w:val="0"/>
        <w:adjustRightInd w:val="0"/>
        <w:spacing w:after="0" w:line="240" w:lineRule="auto"/>
        <w:jc w:val="center"/>
        <w:rPr>
          <w:szCs w:val="24"/>
        </w:rPr>
      </w:pPr>
      <w:r>
        <w:rPr>
          <w:szCs w:val="24"/>
        </w:rPr>
        <w:t>the ASHA Approved CE Provider, USSAAC</w:t>
      </w:r>
    </w:p>
    <w:p w14:paraId="4A5FED3F" w14:textId="77777777" w:rsidR="00E17ED5" w:rsidRDefault="00E17ED5" w:rsidP="001A4F37">
      <w:pPr>
        <w:autoSpaceDE w:val="0"/>
        <w:autoSpaceDN w:val="0"/>
        <w:adjustRightInd w:val="0"/>
        <w:spacing w:after="0" w:line="240" w:lineRule="auto"/>
        <w:jc w:val="center"/>
        <w:rPr>
          <w:szCs w:val="24"/>
        </w:rPr>
      </w:pPr>
    </w:p>
    <w:p w14:paraId="5D1D612D" w14:textId="77777777" w:rsidR="001A4F37" w:rsidRDefault="00EC3ACC" w:rsidP="001A4F37">
      <w:pPr>
        <w:autoSpaceDE w:val="0"/>
        <w:autoSpaceDN w:val="0"/>
        <w:adjustRightInd w:val="0"/>
        <w:spacing w:after="0" w:line="240" w:lineRule="auto"/>
        <w:jc w:val="center"/>
        <w:rPr>
          <w:szCs w:val="24"/>
        </w:rPr>
      </w:pPr>
      <w:r>
        <w:rPr>
          <w:noProof/>
        </w:rPr>
        <w:drawing>
          <wp:inline distT="0" distB="0" distL="0" distR="0" wp14:anchorId="4B3DF3DC" wp14:editId="22C12DE5">
            <wp:extent cx="3514725" cy="6762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A4F37">
        <w:rPr>
          <w:szCs w:val="24"/>
        </w:rPr>
        <w:t>.</w:t>
      </w:r>
    </w:p>
    <w:p w14:paraId="4B25ECA4" w14:textId="77777777" w:rsidR="001A4F37" w:rsidRPr="00F50C2E" w:rsidRDefault="001A4F37" w:rsidP="00F50C2E">
      <w:pPr>
        <w:jc w:val="center"/>
        <w:rPr>
          <w:szCs w:val="24"/>
        </w:rPr>
      </w:pPr>
      <w:r>
        <w:rPr>
          <w:szCs w:val="24"/>
        </w:rPr>
        <w:t>If you have questions about this certificate, please contact</w:t>
      </w:r>
      <w:r w:rsidR="002C110C">
        <w:rPr>
          <w:szCs w:val="24"/>
        </w:rPr>
        <w:t xml:space="preserve"> smeehan8@ku.edu</w:t>
      </w:r>
      <w:r w:rsidR="00AC1350">
        <w:rPr>
          <w:szCs w:val="24"/>
        </w:rPr>
        <w:t>.</w:t>
      </w:r>
    </w:p>
    <w:sectPr w:rsidR="001A4F37" w:rsidRPr="00F50C2E" w:rsidSect="001A4F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7A0NTQ0NTQyN7dQ0lEKTi0uzszPAykwrAUAB58xsiwAAAA="/>
  </w:docVars>
  <w:rsids>
    <w:rsidRoot w:val="001A4F37"/>
    <w:rsid w:val="00000699"/>
    <w:rsid w:val="000A7ADC"/>
    <w:rsid w:val="000C3340"/>
    <w:rsid w:val="000E5F69"/>
    <w:rsid w:val="001A4F37"/>
    <w:rsid w:val="002B56DF"/>
    <w:rsid w:val="002C110C"/>
    <w:rsid w:val="002D1AF1"/>
    <w:rsid w:val="003A1B59"/>
    <w:rsid w:val="003A1D33"/>
    <w:rsid w:val="00425144"/>
    <w:rsid w:val="00433E2D"/>
    <w:rsid w:val="0056173D"/>
    <w:rsid w:val="00601412"/>
    <w:rsid w:val="00660E42"/>
    <w:rsid w:val="0074571E"/>
    <w:rsid w:val="007765B7"/>
    <w:rsid w:val="007C263D"/>
    <w:rsid w:val="007C354D"/>
    <w:rsid w:val="007C6C61"/>
    <w:rsid w:val="00821F4D"/>
    <w:rsid w:val="00832784"/>
    <w:rsid w:val="008D4A4E"/>
    <w:rsid w:val="009C35C0"/>
    <w:rsid w:val="00A56B2D"/>
    <w:rsid w:val="00A916E8"/>
    <w:rsid w:val="00AC1350"/>
    <w:rsid w:val="00AF7003"/>
    <w:rsid w:val="00B11A30"/>
    <w:rsid w:val="00B82DCF"/>
    <w:rsid w:val="00BC5934"/>
    <w:rsid w:val="00CC78AF"/>
    <w:rsid w:val="00DE628B"/>
    <w:rsid w:val="00DF0396"/>
    <w:rsid w:val="00E17ED5"/>
    <w:rsid w:val="00E3770D"/>
    <w:rsid w:val="00EC3ACC"/>
    <w:rsid w:val="00F10EF8"/>
    <w:rsid w:val="00F417D4"/>
    <w:rsid w:val="00F50C2E"/>
    <w:rsid w:val="00F7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9FC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DCF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4F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F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F3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76536"/>
    <w:rPr>
      <w:b/>
      <w:bCs/>
    </w:rPr>
  </w:style>
  <w:style w:type="paragraph" w:customStyle="1" w:styleId="Default">
    <w:name w:val="Default"/>
    <w:rsid w:val="00821F4D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C33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7765B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DCF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4F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F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F3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76536"/>
    <w:rPr>
      <w:b/>
      <w:bCs/>
    </w:rPr>
  </w:style>
  <w:style w:type="paragraph" w:customStyle="1" w:styleId="Default">
    <w:name w:val="Default"/>
    <w:rsid w:val="00821F4D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C33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7765B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8</CharactersWithSpaces>
  <SharedDoc>false</SharedDoc>
  <HLinks>
    <vt:vector size="6" baseType="variant">
      <vt:variant>
        <vt:i4>4587627</vt:i4>
      </vt:variant>
      <vt:variant>
        <vt:i4>0</vt:i4>
      </vt:variant>
      <vt:variant>
        <vt:i4>0</vt:i4>
      </vt:variant>
      <vt:variant>
        <vt:i4>5</vt:i4>
      </vt:variant>
      <vt:variant>
        <vt:lpwstr>mailto:lowem@nova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Ann Lowe</dc:creator>
  <cp:lastModifiedBy>Lois</cp:lastModifiedBy>
  <cp:revision>2</cp:revision>
  <cp:lastPrinted>2010-07-10T14:54:00Z</cp:lastPrinted>
  <dcterms:created xsi:type="dcterms:W3CDTF">2021-03-24T17:02:00Z</dcterms:created>
  <dcterms:modified xsi:type="dcterms:W3CDTF">2021-03-24T17:02:00Z</dcterms:modified>
</cp:coreProperties>
</file>